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D64B03" w:rsidRPr="00F250B6" w14:paraId="044E7FA9" w14:textId="77777777" w:rsidTr="00FD611F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A45F7CB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940247A" w14:textId="117B6A00" w:rsidR="00D64B03" w:rsidRPr="00F250B6" w:rsidRDefault="00FD611F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K_0</w:t>
            </w:r>
            <w:r w:rsidR="00054EFD">
              <w:rPr>
                <w:rFonts w:eastAsia="Times New Roman" w:cstheme="minorHAnsi"/>
                <w:lang w:eastAsia="en-GB"/>
              </w:rPr>
              <w:t>0</w:t>
            </w: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CC42E37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D2DE247" w14:textId="06CEF365" w:rsidR="00D64B03" w:rsidRPr="00F250B6" w:rsidRDefault="0005703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val="en-US" w:eastAsia="en-GB"/>
              </w:rPr>
              <w:t>add</w:t>
            </w:r>
            <w:r w:rsidR="00FD611F">
              <w:rPr>
                <w:rFonts w:eastAsia="Times New Roman" w:cstheme="minorHAnsi"/>
                <w:lang w:eastAsia="en-GB"/>
              </w:rPr>
              <w:t xml:space="preserve"> </w:t>
            </w:r>
            <w:r>
              <w:rPr>
                <w:rFonts w:eastAsia="Times New Roman" w:cstheme="minorHAnsi"/>
                <w:lang w:eastAsia="en-GB"/>
              </w:rPr>
              <w:t>task</w:t>
            </w:r>
            <w:r w:rsidR="00FD611F">
              <w:rPr>
                <w:rFonts w:eastAsia="Times New Roman" w:cstheme="minorHAnsi"/>
                <w:lang w:eastAsia="en-GB"/>
              </w:rPr>
              <w:t xml:space="preserve"> in Application Todo List</w:t>
            </w:r>
          </w:p>
        </w:tc>
      </w:tr>
      <w:tr w:rsidR="00D64B03" w:rsidRPr="00F250B6" w14:paraId="649B340B" w14:textId="77777777" w:rsidTr="00FD611F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2841CE8" w14:textId="0D624264" w:rsidR="00D64B03" w:rsidRPr="00F250B6" w:rsidRDefault="00FD611F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 xml:space="preserve"> </w:t>
            </w:r>
            <w:r w:rsidR="00D64B03"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55D80F" w14:textId="6796F015" w:rsidR="00D64B03" w:rsidRPr="00F250B6" w:rsidRDefault="00FD611F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Kor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54E80E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FB311E0" w14:textId="45FE6E67" w:rsidR="00D64B03" w:rsidRPr="00F250B6" w:rsidRDefault="00FD611F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Jittiwat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3C1ABEC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77ED45C9" w14:textId="20CEBD39" w:rsidR="00D64B03" w:rsidRPr="00F250B6" w:rsidRDefault="00FD611F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.1</w:t>
            </w:r>
          </w:p>
        </w:tc>
      </w:tr>
      <w:tr w:rsidR="00D64B03" w:rsidRPr="00F250B6" w14:paraId="4DF13AE2" w14:textId="77777777" w:rsidTr="00FD611F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2865EF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DB56C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9D82D5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B12489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D358B0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E254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E8669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B3796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445AA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55848B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CA88DC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2159EE66" w14:textId="77777777" w:rsidTr="00FD611F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A6CDD9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1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7D1256" w14:textId="43EBB27D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35677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CE8A8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6E00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1CC87F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44897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1AECF00A" w14:textId="77777777" w:rsidTr="00FD611F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1B8EEE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470C10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A6A638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43751B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F06095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B5EA7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F0321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BD8C6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C0C155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C5B96B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66E1B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286A58F1" w14:textId="77777777" w:rsidTr="00FD611F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EC1649C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3D7842" w14:textId="164183E5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D3B4FAC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BC775D" w14:textId="5AB64195" w:rsidR="00D64B03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76C4F33" w14:textId="13D9F5EE" w:rsidR="00EA1C4E" w:rsidRPr="00F250B6" w:rsidRDefault="00EA1C4E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1274FF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328022" w14:textId="1553A39C" w:rsidR="00D64B03" w:rsidRPr="00F250B6" w:rsidRDefault="00FD611F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</w:tr>
      <w:tr w:rsidR="00D64B03" w:rsidRPr="00F250B6" w14:paraId="2090B103" w14:textId="77777777" w:rsidTr="00FD611F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E2DF0F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93FD32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652A39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11BC5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7394E6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240AF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C60757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146B7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6AE242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76E2C2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E5EBB7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1C84E580" w14:textId="77777777" w:rsidTr="00FD611F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9E37849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68A6B3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3F65D6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6328234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AB9FF5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D64B03" w:rsidRPr="00F250B6" w14:paraId="69377D9A" w14:textId="77777777" w:rsidTr="00FD611F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652AE1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2AC93E" w14:textId="0A3CD3D9" w:rsidR="00D64B03" w:rsidRPr="00F250B6" w:rsidRDefault="00FD611F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gister and Login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76F849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1FDB2A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D27C183" w14:textId="1DD610ED" w:rsidR="00D64B03" w:rsidRPr="00C31646" w:rsidRDefault="00C31646" w:rsidP="00772F12">
            <w:pPr>
              <w:spacing w:after="0" w:line="240" w:lineRule="auto"/>
              <w:rPr>
                <w:rFonts w:eastAsia="Times New Roman" w:cs="Browallia New"/>
                <w:szCs w:val="28"/>
                <w:cs/>
                <w:lang w:val="en-US" w:eastAsia="en-GB" w:bidi="th-TH"/>
              </w:rPr>
            </w:pPr>
            <w:r>
              <w:rPr>
                <w:rFonts w:eastAsia="Times New Roman" w:cstheme="minorHAnsi"/>
                <w:lang w:eastAsia="en-GB"/>
              </w:rPr>
              <w:t xml:space="preserve">Email = </w:t>
            </w:r>
            <w:r w:rsidR="00FD611F">
              <w:rPr>
                <w:rFonts w:eastAsia="Times New Roman" w:cstheme="minorHAnsi"/>
                <w:lang w:eastAsia="en-GB"/>
              </w:rPr>
              <w:t>Admin123@admin.com</w:t>
            </w:r>
          </w:p>
        </w:tc>
      </w:tr>
      <w:tr w:rsidR="00D64B03" w:rsidRPr="00F250B6" w14:paraId="583B9F31" w14:textId="77777777" w:rsidTr="00FD611F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DA73EF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79E5C63" w14:textId="26FD04C0" w:rsidR="00D64B03" w:rsidRPr="00F250B6" w:rsidRDefault="009D48A6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dd text to text box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4AFD2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DED467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3874A56" w14:textId="5B5C356B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  <w:r w:rsidR="00C31646">
              <w:rPr>
                <w:rFonts w:eastAsia="Times New Roman" w:cstheme="minorHAnsi"/>
                <w:lang w:eastAsia="en-GB"/>
              </w:rPr>
              <w:t>word =</w:t>
            </w:r>
            <w:r w:rsidR="00FD611F">
              <w:rPr>
                <w:rFonts w:eastAsia="Times New Roman" w:cstheme="minorHAnsi"/>
                <w:lang w:eastAsia="en-GB"/>
              </w:rPr>
              <w:t>admin555</w:t>
            </w:r>
          </w:p>
        </w:tc>
      </w:tr>
      <w:tr w:rsidR="00D64B03" w:rsidRPr="00F250B6" w14:paraId="3812DF6A" w14:textId="77777777" w:rsidTr="00FD611F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570A26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2D0422" w14:textId="5D2E760C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046C4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BA2400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E03EFCA" w14:textId="31C9E9BF" w:rsidR="00D64B03" w:rsidRPr="00F250B6" w:rsidRDefault="00FD611F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Get link URL website</w:t>
            </w:r>
          </w:p>
        </w:tc>
      </w:tr>
      <w:tr w:rsidR="00D64B03" w:rsidRPr="00F250B6" w14:paraId="26E4BF12" w14:textId="77777777" w:rsidTr="00FD611F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5F176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10E30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E1F72D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D47AAC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73061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BE09C2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892A0D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1EEEA5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B5F31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3B1685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DB8E08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648FCD01" w14:textId="77777777" w:rsidTr="00FD611F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082DA2D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F8B283" w14:textId="75310689" w:rsidR="00D64B03" w:rsidRPr="00F250B6" w:rsidRDefault="0005703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dd task</w:t>
            </w:r>
            <w:r w:rsidR="0069660D">
              <w:rPr>
                <w:rFonts w:eastAsia="Times New Roman" w:cstheme="minorHAnsi"/>
                <w:lang w:eastAsia="en-GB"/>
              </w:rPr>
              <w:t xml:space="preserve"> </w:t>
            </w:r>
            <w:r w:rsidR="00FD611F">
              <w:rPr>
                <w:rFonts w:eastAsia="Times New Roman" w:cstheme="minorHAnsi"/>
                <w:lang w:eastAsia="en-GB"/>
              </w:rPr>
              <w:t>form website  todo list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E50DF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56071D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5BAE77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40D749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6F903909" w14:textId="77777777" w:rsidTr="00FD611F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8961F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641FA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1EC47F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527F6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ACA7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5A5ED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B2A39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F9E3B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2608E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FC2EE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615D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3BD59DD1" w14:textId="77777777" w:rsidTr="00FD611F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AE8F201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598BAD9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F44F04B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2C368CE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D986E8A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D64B03" w:rsidRPr="00F250B6" w14:paraId="2DD6A748" w14:textId="77777777" w:rsidTr="00FD611F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D14342B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B2215E9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5AF5FA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3F4E1CE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48783C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D64B03" w:rsidRPr="00F250B6" w14:paraId="7C74F571" w14:textId="77777777" w:rsidTr="00054EFD">
        <w:trPr>
          <w:trHeight w:val="369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DC4E06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A9FFFE" w14:textId="2D5996B7" w:rsidR="00D64B03" w:rsidRPr="00F250B6" w:rsidRDefault="00FD611F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Open from localhost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CE7584" w14:textId="5D3C19E8" w:rsidR="00D64B03" w:rsidRPr="00F250B6" w:rsidRDefault="00FD611F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Website </w:t>
            </w:r>
            <w:r w:rsidR="00D64B03" w:rsidRPr="00F250B6">
              <w:rPr>
                <w:rFonts w:eastAsia="Times New Roman" w:cstheme="minorHAnsi"/>
                <w:lang w:eastAsia="en-GB"/>
              </w:rPr>
              <w:t>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37EEBF1" w14:textId="4777A27F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72E7615" w14:textId="76A6334A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5DB80921" w14:textId="77777777" w:rsidTr="00FD611F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F8ECE2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A46541" w14:textId="254E3B3C" w:rsidR="00D64B03" w:rsidRPr="00F250B6" w:rsidRDefault="0005703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Click </w:t>
            </w:r>
            <w:r>
              <w:rPr>
                <w:rFonts w:eastAsia="Times New Roman" w:cstheme="minorHAnsi"/>
                <w:lang w:eastAsia="en-GB"/>
              </w:rPr>
              <w:t>Logi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CD4F92" w14:textId="1BE5961C" w:rsidR="00D64B03" w:rsidRPr="00F250B6" w:rsidRDefault="0069660D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put </w:t>
            </w:r>
            <w:r w:rsidR="00FD611F">
              <w:rPr>
                <w:rFonts w:eastAsia="Times New Roman" w:cstheme="minorHAnsi"/>
                <w:lang w:eastAsia="en-GB"/>
              </w:rPr>
              <w:t>User informatio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726F88" w14:textId="1EE04E9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E2D5F90" w14:textId="03C3FBF5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4CEB59CB" w14:textId="77777777" w:rsidTr="00FD611F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430D87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6AEC61" w14:textId="481DD862" w:rsidR="00D64B03" w:rsidRPr="00F250B6" w:rsidRDefault="0005703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submit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FB144B" w14:textId="238F4EEA" w:rsidR="00D64B03" w:rsidRPr="00F250B6" w:rsidRDefault="00FD611F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User into task list pag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246268F" w14:textId="1E33C0BD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8422752" w14:textId="25A99154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1C4B4727" w14:textId="77777777" w:rsidTr="00FD611F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E094E3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BCC7FD" w14:textId="6597025C" w:rsidR="00D64B03" w:rsidRPr="00F250B6" w:rsidRDefault="0005703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add task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513B1B" w14:textId="6B741DC4" w:rsidR="00D64B03" w:rsidRPr="00F250B6" w:rsidRDefault="00F110A7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Link to </w:t>
            </w:r>
            <w:r w:rsidR="00057033">
              <w:rPr>
                <w:rFonts w:eastAsia="Times New Roman" w:cstheme="minorHAnsi"/>
                <w:lang w:eastAsia="en-GB"/>
              </w:rPr>
              <w:t>add task pag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15560F0" w14:textId="4275C9E2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374A0D8" w14:textId="7DD19033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50B05E7B" w14:textId="77777777" w:rsidTr="00FD611F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F55DFD" w14:textId="6709E0A6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FD611F">
              <w:rPr>
                <w:rFonts w:eastAsia="Times New Roman" w:cstheme="minorHAnsi"/>
                <w:lang w:eastAsia="en-GB"/>
              </w:rPr>
              <w:t>5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237CF0" w14:textId="2D62A18E" w:rsidR="00D64B03" w:rsidRPr="00F250B6" w:rsidRDefault="0005703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text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7CEEB6" w14:textId="0A2B2A48" w:rsidR="00D64B03" w:rsidRPr="00F250B6" w:rsidRDefault="0005703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Text show in text box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5DE88C5" w14:textId="3BCEB7EC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531C070" w14:textId="431951A0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D611F" w:rsidRPr="00F250B6" w14:paraId="441C404B" w14:textId="77777777" w:rsidTr="00FD611F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B53C8D" w14:textId="0ADB57D7" w:rsidR="00FD611F" w:rsidRPr="00F250B6" w:rsidRDefault="00FD611F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6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E097DB" w14:textId="175F7DAE" w:rsidR="00FD611F" w:rsidRDefault="0005703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add task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2E93F6" w14:textId="32DA7FF0" w:rsidR="00FD611F" w:rsidRPr="00F250B6" w:rsidRDefault="0005703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ent text to data bas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EEF1152" w14:textId="3D061C6C" w:rsidR="00FD611F" w:rsidRPr="00F250B6" w:rsidRDefault="00FD611F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4783F2B" w14:textId="687DF78E" w:rsidR="00FD611F" w:rsidRPr="00F250B6" w:rsidRDefault="00FD611F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2ADCCF17" w14:textId="77777777" w:rsidTr="00FD611F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256DB3" w14:textId="1BC57760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FD611F">
              <w:rPr>
                <w:rFonts w:eastAsia="Times New Roman" w:cstheme="minorHAnsi"/>
                <w:lang w:eastAsia="en-GB"/>
              </w:rPr>
              <w:t>7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EE3DC6" w14:textId="676EA218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C4B54A" w14:textId="0EFF43CC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E6BA1FD" w14:textId="2E7D36B9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232330A" w14:textId="0A60F034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626E0D88" w14:textId="13CEF4FD" w:rsidR="006938D0" w:rsidRDefault="006938D0">
      <w:pPr>
        <w:rPr>
          <w:rFonts w:cstheme="minorHAnsi"/>
        </w:rPr>
      </w:pPr>
    </w:p>
    <w:p w14:paraId="0599401E" w14:textId="633D66D5" w:rsidR="00D64B03" w:rsidRDefault="00D64B03">
      <w:pPr>
        <w:rPr>
          <w:rFonts w:cstheme="minorHAnsi"/>
        </w:rPr>
      </w:pPr>
    </w:p>
    <w:sectPr w:rsidR="00D64B03" w:rsidSect="00F250B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054EFD"/>
    <w:rsid w:val="00057033"/>
    <w:rsid w:val="00393168"/>
    <w:rsid w:val="00403555"/>
    <w:rsid w:val="004D7A98"/>
    <w:rsid w:val="006938D0"/>
    <w:rsid w:val="0069660D"/>
    <w:rsid w:val="009D48A6"/>
    <w:rsid w:val="00C31646"/>
    <w:rsid w:val="00D64B03"/>
    <w:rsid w:val="00E07C9A"/>
    <w:rsid w:val="00EA1C4E"/>
    <w:rsid w:val="00F110A7"/>
    <w:rsid w:val="00F250B6"/>
    <w:rsid w:val="00FD61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</TotalTime>
  <Pages>1</Pages>
  <Words>128</Words>
  <Characters>730</Characters>
  <Application>Microsoft Office Word</Application>
  <DocSecurity>0</DocSecurity>
  <Lines>6</Lines>
  <Paragraphs>1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jittiwat monpaewongsanont</cp:lastModifiedBy>
  <cp:revision>9</cp:revision>
  <dcterms:created xsi:type="dcterms:W3CDTF">2019-01-01T07:14:00Z</dcterms:created>
  <dcterms:modified xsi:type="dcterms:W3CDTF">2022-01-25T16:38:00Z</dcterms:modified>
</cp:coreProperties>
</file>